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Rajesh Kumar</w:t>
      </w:r>
    </w:p>
    <w:p>
      <w:pPr>
        <w:pStyle w:val="BodyText"/>
      </w:pPr>
      <w:r>
        <w:t xml:space="preserve">H.No. 45, Block C, Shalimar Bagh</w:t>
      </w:r>
    </w:p>
    <w:p>
      <w:pPr>
        <w:pStyle w:val="BodyText"/>
      </w:pPr>
      <w:r>
        <w:t xml:space="preserve">New Delhi - 110088</w:t>
      </w:r>
    </w:p>
    <w:p>
      <w:pPr>
        <w:pStyle w:val="BodyText"/>
      </w:pPr>
      <w:r>
        <w:t xml:space="preserve">Phone: +91 9876543210 | Email: rajesh.kumar.carpenter@gmail.com</w:t>
      </w:r>
    </w:p>
    <w:p>
      <w:pPr>
        <w:pStyle w:val="BodyText"/>
      </w:pPr>
      <w:r>
        <w:t xml:space="preserve">Date: October 26, 2023</w:t>
      </w:r>
    </w:p>
    <w:p>
      <w:pPr>
        <w:pStyle w:val="BodyText"/>
      </w:pPr>
      <w:r>
        <w:t xml:space="preserve">The Scholarship Committee</w:t>
      </w:r>
    </w:p>
    <w:p>
      <w:pPr>
        <w:pStyle w:val="BodyText"/>
      </w:pPr>
      <w:r>
        <w:t xml:space="preserve">Delhi Skill Development Authority (DSDA)</w:t>
      </w:r>
    </w:p>
    <w:p>
      <w:pPr>
        <w:pStyle w:val="BodyText"/>
      </w:pPr>
      <w:r>
        <w:t xml:space="preserve">Shastri Bhawan, New Delhi - 110001</w:t>
      </w:r>
    </w:p>
    <w:bookmarkStart w:id="20" w:name="Xf54e6b3544c7d1636cc78c5d2a5b7ea51c177ca"/>
    <w:p>
      <w:pPr>
        <w:pStyle w:val="Heading2"/>
      </w:pPr>
      <w:r>
        <w:t xml:space="preserve">Subject: Scholarship Application for Advanced Carpenter Training Program in India New Delhi</w:t>
      </w:r>
    </w:p>
    <w:p>
      <w:pPr>
        <w:pStyle w:val="FirstParagraph"/>
      </w:pPr>
      <w:r>
        <w:t xml:space="preserve">Dear Esteemed Scholarship Committee,</w:t>
      </w:r>
    </w:p>
    <w:p>
      <w:pPr>
        <w:pStyle w:val="BodyText"/>
      </w:pPr>
      <w:r>
        <w:t xml:space="preserve">I am writing to submit my formal application for the prestigious Skill Development Scholarship under the National Vocational Training Programme. As a dedicated and skilled Carpenter currently working in the bustling urban landscape of New Delhi, I seek financial support to advance my craftsmanship through certified training at your esteemed institution. This scholarship represents not merely an educational opportunity, but a transformative pathway toward professional growth that will significantly benefit both my career trajectory and the construction industry across India New Delhi.</w:t>
      </w:r>
    </w:p>
    <w:p>
      <w:pPr>
        <w:pStyle w:val="BodyText"/>
      </w:pPr>
      <w:r>
        <w:t xml:space="preserve">With over seven years of hands-on experience as a Carpenter in the capital city, I have witnessed firsthand the critical shortage of technically proficient artisans in our rapidly developing urban infrastructure. My journey began at age 18 when I joined a family-run carpentry workshop in Shalimar Bagh, where I learned traditional woodworking techniques under the guidance of my uncle, an experienced craftsman. Since then, I have contributed to over 250 residential and commercial projects across New Delhi—from constructing custom wooden furniture for upscale apartments in South Delhi to fabricating structural elements for heritage restoration projects in Old Delhi. My portfolio includes intricate jali work for a boutique hotel in Connaught Place and modular cabinetry for government housing schemes under Pradhan Mantri Awas Yojana.</w:t>
      </w:r>
    </w:p>
    <w:p>
      <w:pPr>
        <w:pStyle w:val="BodyText"/>
      </w:pPr>
      <w:r>
        <w:t xml:space="preserve">Despite my practical experience, I recognize that the evolving demands of India's construction sector require modern technical expertise beyond traditional apprenticeship. Current industry standards increasingly prioritize sustainable materials, precision engineering, and digital design tools like AutoCAD for woodworking—a gap I aim to bridge through advanced training. However, the financial barrier to accessing certified programs remains substantial. As a single parent supporting two children in a New Delhi slum resettlement colony (where monthly income averages ₹12,000), investing ₹45,000 for comprehensive certification is financially impossible without external support. My current income barely covers basic necessities in this high-cost urban environment, making scholarship assistance essential to pursue professional development.</w:t>
      </w:r>
    </w:p>
    <w:p>
      <w:pPr>
        <w:pStyle w:val="BodyText"/>
      </w:pPr>
      <w:r>
        <w:t xml:space="preserve">I have carefully researched your institution’s Advanced Carpentry Certification Program and believe it aligns perfectly with my career vision. The curriculum’s emphasis on sustainable timber sourcing (critical for India's growing eco-conscious market), 3D modeling integration, and safety protocols addresses the exact skills I lack. Completing this program would enable me to transition from manual laborer to a qualified technician capable of leading teams and bidding for government contracts—directly contributing to Delhi’s Smart City Initiative goals. More importantly, I intend to establish a training center in East Delhi that teaches these advanced techniques to underprivileged youth, creating employment opportunities in our community.</w:t>
      </w:r>
    </w:p>
    <w:p>
      <w:pPr>
        <w:pStyle w:val="BodyText"/>
      </w:pPr>
      <w:r>
        <w:t xml:space="preserve">My commitment extends beyond personal advancement. As a Carpenter deeply embedded in India New Delhi’s cultural fabric, I understand how traditional craftsmanship enriches our urban identity. The historic havelis of Lutyens’ Delhi and the wooden architecture of Old City markets represent irreplaceable heritage that requires skilled preservation—yet this knowledge is fading as younger generations pursue non-traditional careers. By mastering modern techniques while respecting heritage methods, I can become a bridge between India’s architectural past and future. For instance, my proposal to use reclaimed wood from demolished Delhi structures for contemporary furniture design has already gained interest from two local cultural NGOs.</w:t>
      </w:r>
    </w:p>
    <w:p>
      <w:pPr>
        <w:pStyle w:val="BodyText"/>
      </w:pPr>
      <w:r>
        <w:t xml:space="preserve">Financially, the scholarship would cover 100% of the program fees (₹45,000), eliminating the debt I’d otherwise incur through informal loans. This investment is strategically calculated: Upon certification, my earning potential could increase by 35-45% within one year—reaching ₹18,000-21,000 monthly—enabling me to support my family while contributing more substantially to Delhi’s economy. I’ve attached proof of income (salary slips from last six months), a character certificate from the Delhi Master Carpenters’ Association, and a letter of intent from the NDMC acknowledging my community service in heritage conservation.</w:t>
      </w:r>
    </w:p>
    <w:p>
      <w:pPr>
        <w:pStyle w:val="BodyText"/>
      </w:pPr>
      <w:r>
        <w:t xml:space="preserve">What distinguishes this Scholarship Application Letter is my tangible plan for impact. Within two years post-certification, I will partner with DSDA’s 'Skill India' initiative to train 50 at-risk youth from Delhi’s marginalized communities in advanced carpentry skills. My workshop in Shalimar Bagh already hosts free weekend sessions for teenagers, and the scholarship would scale this model into a sustainable micro-enterprise. This aligns precisely with the National Skill Development Corporation’s mission to "Create a skilled workforce that drives economic growth" across India New Delhi.</w:t>
      </w:r>
    </w:p>
    <w:p>
      <w:pPr>
        <w:pStyle w:val="BodyText"/>
      </w:pPr>
      <w:r>
        <w:t xml:space="preserve">India’s construction sector contributes 8% to national GDP yet suffers from skill gaps costing ₹12,000 crores annually in inefficiencies. As a Carpenter committed to closing this gap, I view this scholarship not as personal aid but as a strategic investment in India's economic development. Your support would empower me to become part of the solution rather than the problem—transforming traditional craftsmanship into a modern industry pillar that creates dignified employment for thousands across our capital city.</w:t>
      </w:r>
    </w:p>
    <w:p>
      <w:pPr>
        <w:pStyle w:val="BodyText"/>
      </w:pPr>
      <w:r>
        <w:t xml:space="preserve">I am prepared to provide any additional documentation or attend an interview at your convenience. Thank you for considering this Scholarship Application Letter from a dedicated professional who dreams of elevating India’s carpentry legacy through certified excellence in New Delhi. I eagerly anticipate the opportunity to discuss how my skills, community commitment, and vision align with your institution’s mission.</w:t>
      </w:r>
    </w:p>
    <w:p>
      <w:pPr>
        <w:pStyle w:val="BodyText"/>
      </w:pPr>
      <w:r>
        <w:t xml:space="preserve">With profound respect and hope,</w:t>
      </w:r>
    </w:p>
    <w:p>
      <w:r>
        <w:pict>
          <v:rect style="width:0;height:1.5pt" o:hralign="center" o:hrstd="t" o:hr="t"/>
        </w:pict>
      </w:r>
    </w:p>
    <w:p>
      <w:pPr>
        <w:pStyle w:val="FirstParagraph"/>
      </w:pPr>
      <w:r>
        <w:t xml:space="preserve">Rajesh Kumar</w:t>
      </w:r>
    </w:p>
    <w:p>
      <w:pPr>
        <w:pStyle w:val="BodyText"/>
      </w:pPr>
      <w:r>
        <w:t xml:space="preserve">Professional Carpenter | Delhi Skill Development Authority Trainee (Pending)</w:t>
      </w:r>
    </w:p>
    <w:p>
      <w:pPr>
        <w:pStyle w:val="BodyText"/>
      </w:pPr>
      <w:r>
        <w:rPr>
          <w:bCs/>
          <w:b/>
        </w:rPr>
        <w:t xml:space="preserve">Attachments:</w:t>
      </w:r>
    </w:p>
    <w:p>
      <w:pPr>
        <w:numPr>
          <w:ilvl w:val="0"/>
          <w:numId w:val="1001"/>
        </w:numPr>
        <w:pStyle w:val="Compact"/>
      </w:pPr>
      <w:r>
        <w:t xml:space="preserve">Proof of Income (6 Months Salary Slips)</w:t>
      </w:r>
    </w:p>
    <w:p>
      <w:pPr>
        <w:numPr>
          <w:ilvl w:val="0"/>
          <w:numId w:val="1001"/>
        </w:numPr>
        <w:pStyle w:val="Compact"/>
      </w:pPr>
      <w:r>
        <w:t xml:space="preserve">Character Certificate from Delhi Master Carpenters’ Association</w:t>
      </w:r>
    </w:p>
    <w:p>
      <w:pPr>
        <w:numPr>
          <w:ilvl w:val="0"/>
          <w:numId w:val="1001"/>
        </w:numPr>
        <w:pStyle w:val="Compact"/>
      </w:pPr>
      <w:r>
        <w:t xml:space="preserve">Letter of Support from New Delhi Municipal Council (NDMC)</w:t>
      </w:r>
    </w:p>
    <w:p>
      <w:pPr>
        <w:numPr>
          <w:ilvl w:val="0"/>
          <w:numId w:val="1001"/>
        </w:numPr>
        <w:pStyle w:val="Compact"/>
      </w:pPr>
      <w:r>
        <w:t xml:space="preserve">Certificates of Completed Projects (250+ Jobs)</w:t>
      </w:r>
    </w:p>
    <w:p>
      <w:pPr>
        <w:pStyle w:val="FirstParagraph"/>
      </w:pPr>
      <w:r>
        <w:t xml:space="preserve">"In every piece of wood, I see the future of India's craftsmanship." - Rajesh Kum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dc:title>
  <dc:creator/>
  <dc:language>en</dc:language>
  <cp:keywords/>
  <dcterms:created xsi:type="dcterms:W3CDTF">2026-07-23T12:50:56Z</dcterms:created>
  <dcterms:modified xsi:type="dcterms:W3CDTF">2026-07-23T12:50:56Z</dcterms:modified>
</cp:coreProperties>
</file>

<file path=docProps/custom.xml><?xml version="1.0" encoding="utf-8"?>
<Properties xmlns="http://schemas.openxmlformats.org/officeDocument/2006/custom-properties" xmlns:vt="http://schemas.openxmlformats.org/officeDocument/2006/docPropsVTypes"/>
</file>